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5395"/>
      </w:tblGrid>
      <w:tr w:rsidR="00F37E35" w:rsidRPr="00F5039F" w14:paraId="334DE7D9" w14:textId="77777777" w:rsidTr="00AA7DBD">
        <w:tc>
          <w:tcPr>
            <w:tcW w:w="5575" w:type="dxa"/>
          </w:tcPr>
          <w:p w14:paraId="4EC43B36" w14:textId="77777777" w:rsidR="00F37E35" w:rsidRPr="00F37E35" w:rsidRDefault="00F37E35" w:rsidP="00F37E35">
            <w:pPr>
              <w:ind w:firstLine="0"/>
              <w:rPr>
                <w:rFonts w:ascii="Lucida Sans" w:hAnsi="Lucida Sans"/>
                <w:b/>
                <w:bCs/>
                <w:sz w:val="36"/>
                <w:szCs w:val="36"/>
              </w:rPr>
            </w:pPr>
            <w:r w:rsidRPr="00F37E35">
              <w:rPr>
                <w:rFonts w:ascii="Lucida Sans" w:hAnsi="Lucida Sans"/>
                <w:b/>
                <w:bCs/>
                <w:sz w:val="36"/>
                <w:szCs w:val="36"/>
              </w:rPr>
              <w:t>Brian Balthazar</w:t>
            </w:r>
          </w:p>
          <w:p w14:paraId="7568AA45" w14:textId="0BB9895A" w:rsidR="00F37E35" w:rsidRPr="00F37E35" w:rsidRDefault="00F37E35" w:rsidP="00F37E35">
            <w:pPr>
              <w:ind w:firstLine="0"/>
              <w:jc w:val="center"/>
              <w:rPr>
                <w:rFonts w:ascii="Lucida Sans" w:hAnsi="Lucida Sans"/>
                <w:sz w:val="18"/>
                <w:szCs w:val="18"/>
              </w:rPr>
            </w:pPr>
          </w:p>
        </w:tc>
        <w:tc>
          <w:tcPr>
            <w:tcW w:w="5395" w:type="dxa"/>
          </w:tcPr>
          <w:p w14:paraId="48F64113" w14:textId="638C07C9" w:rsidR="00F37E35" w:rsidRPr="00F5039F" w:rsidRDefault="00F37E35" w:rsidP="00F37E35">
            <w:pPr>
              <w:ind w:firstLine="0"/>
              <w:jc w:val="right"/>
              <w:rPr>
                <w:rFonts w:ascii="Lucida Sans" w:eastAsia="Times New Roman" w:hAnsi="Lucida Sans"/>
                <w:sz w:val="18"/>
                <w:szCs w:val="18"/>
              </w:rPr>
            </w:pPr>
            <w:r w:rsidRPr="00F5039F">
              <w:rPr>
                <w:rFonts w:ascii="Lucida Sans" w:eastAsia="Times New Roman" w:hAnsi="Lucida Sans"/>
                <w:sz w:val="18"/>
                <w:szCs w:val="18"/>
              </w:rPr>
              <w:t>125 Northfield Ave APT D1F, West Orange, NJ 07052</w:t>
            </w:r>
          </w:p>
          <w:p w14:paraId="4062A3B6" w14:textId="77777777" w:rsidR="00F37E35" w:rsidRPr="00F5039F" w:rsidRDefault="00F37E35" w:rsidP="00F37E35">
            <w:pPr>
              <w:ind w:firstLine="0"/>
              <w:jc w:val="right"/>
              <w:rPr>
                <w:rFonts w:ascii="Lucida Sans" w:eastAsia="Times New Roman" w:hAnsi="Lucida Sans"/>
                <w:sz w:val="18"/>
                <w:szCs w:val="18"/>
              </w:rPr>
            </w:pPr>
            <w:r w:rsidRPr="00F5039F">
              <w:rPr>
                <w:rFonts w:ascii="Lucida Sans" w:eastAsia="Times New Roman" w:hAnsi="Lucida Sans"/>
                <w:sz w:val="18"/>
                <w:szCs w:val="18"/>
              </w:rPr>
              <w:t>8624380416</w:t>
            </w:r>
          </w:p>
          <w:p w14:paraId="4B591380" w14:textId="633D3D55" w:rsidR="00F37E35" w:rsidRPr="00F5039F" w:rsidRDefault="001345A5" w:rsidP="00F37E35">
            <w:pPr>
              <w:ind w:firstLine="0"/>
              <w:jc w:val="right"/>
              <w:rPr>
                <w:rFonts w:ascii="Lucida Sans" w:eastAsia="Times New Roman" w:hAnsi="Lucida Sans"/>
                <w:b/>
                <w:bCs/>
                <w:sz w:val="18"/>
                <w:szCs w:val="18"/>
              </w:rPr>
            </w:pPr>
            <w:r>
              <w:rPr>
                <w:rFonts w:ascii="Lucida Sans" w:eastAsia="Times New Roman" w:hAnsi="Lucida Sans"/>
                <w:sz w:val="18"/>
                <w:szCs w:val="18"/>
              </w:rPr>
              <w:t>bbalthazar01</w:t>
            </w:r>
            <w:r w:rsidR="00F37E35" w:rsidRPr="00F5039F">
              <w:rPr>
                <w:rFonts w:ascii="Lucida Sans" w:eastAsia="Times New Roman" w:hAnsi="Lucida Sans"/>
                <w:sz w:val="18"/>
                <w:szCs w:val="18"/>
              </w:rPr>
              <w:t>@</w:t>
            </w:r>
            <w:r>
              <w:rPr>
                <w:rFonts w:ascii="Lucida Sans" w:eastAsia="Times New Roman" w:hAnsi="Lucida Sans"/>
                <w:sz w:val="18"/>
                <w:szCs w:val="18"/>
              </w:rPr>
              <w:t>gmailcom</w:t>
            </w:r>
          </w:p>
        </w:tc>
      </w:tr>
    </w:tbl>
    <w:p w14:paraId="616892AA" w14:textId="4F0628CE" w:rsidR="00F37E35" w:rsidRDefault="00F37E35" w:rsidP="00D77B44">
      <w:pPr>
        <w:pBdr>
          <w:bottom w:val="single" w:sz="4" w:space="1" w:color="auto"/>
        </w:pBdr>
        <w:shd w:val="clear" w:color="auto" w:fill="FFFFFF"/>
        <w:spacing w:line="270" w:lineRule="atLeast"/>
        <w:ind w:firstLine="0"/>
        <w:rPr>
          <w:rFonts w:ascii="Lucida Sans" w:eastAsia="Times New Roman" w:hAnsi="Lucida Sans"/>
          <w:b/>
          <w:bCs/>
          <w:sz w:val="18"/>
          <w:szCs w:val="18"/>
        </w:rPr>
      </w:pPr>
      <w:r>
        <w:rPr>
          <w:rFonts w:ascii="Lucida Sans" w:eastAsia="Times New Roman" w:hAnsi="Lucida Sans"/>
          <w:b/>
          <w:bCs/>
          <w:sz w:val="18"/>
          <w:szCs w:val="18"/>
        </w:rPr>
        <w:t>EDUCATION</w:t>
      </w:r>
    </w:p>
    <w:tbl>
      <w:tblPr>
        <w:tblStyle w:val="TableGrid"/>
        <w:tblW w:w="11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8"/>
      </w:tblGrid>
      <w:tr w:rsidR="006C0765" w:rsidRPr="00FB3AB2" w14:paraId="5DACD2B0" w14:textId="77777777" w:rsidTr="006C0765">
        <w:trPr>
          <w:trHeight w:val="582"/>
        </w:trPr>
        <w:tc>
          <w:tcPr>
            <w:tcW w:w="11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7"/>
              <w:gridCol w:w="9075"/>
            </w:tblGrid>
            <w:tr w:rsidR="00024A55" w14:paraId="60BAD77F" w14:textId="77777777" w:rsidTr="00C840A5">
              <w:tc>
                <w:tcPr>
                  <w:tcW w:w="2227" w:type="dxa"/>
                </w:tcPr>
                <w:p w14:paraId="1F8F22BC" w14:textId="3E14C7A0" w:rsidR="00024A55" w:rsidRPr="00D53B28" w:rsidRDefault="00024A55" w:rsidP="006C076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D53B28">
                    <w:rPr>
                      <w:rFonts w:ascii="Lucida Sans" w:eastAsia="Times New Roman" w:hAnsi="Lucida Sans"/>
                      <w:sz w:val="16"/>
                      <w:szCs w:val="16"/>
                    </w:rPr>
                    <w:t>May 2023</w:t>
                  </w:r>
                </w:p>
              </w:tc>
              <w:tc>
                <w:tcPr>
                  <w:tcW w:w="9075" w:type="dxa"/>
                </w:tcPr>
                <w:p w14:paraId="7BCC8AA9" w14:textId="77777777" w:rsidR="00024A55" w:rsidRDefault="00024A55" w:rsidP="00024A5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  <w:t>New Jersey Institute of Technology, Newark, NJ</w:t>
                  </w:r>
                </w:p>
                <w:p w14:paraId="51345C04" w14:textId="70F068B5" w:rsidR="00024A55" w:rsidRPr="00024A55" w:rsidRDefault="00024A55" w:rsidP="00024A5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024A55">
                    <w:rPr>
                      <w:rFonts w:ascii="Lucida Sans" w:eastAsia="Times New Roman" w:hAnsi="Lucida Sans"/>
                      <w:sz w:val="16"/>
                      <w:szCs w:val="16"/>
                    </w:rPr>
                    <w:t>Bachelor of Science in Computer Science</w:t>
                  </w:r>
                </w:p>
              </w:tc>
            </w:tr>
            <w:tr w:rsidR="00C840A5" w14:paraId="70169B0D" w14:textId="77777777" w:rsidTr="00C840A5">
              <w:tc>
                <w:tcPr>
                  <w:tcW w:w="2227" w:type="dxa"/>
                </w:tcPr>
                <w:p w14:paraId="7AEA1F5D" w14:textId="3137FD20" w:rsidR="00C840A5" w:rsidRDefault="00C840A5" w:rsidP="006C076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</w:pPr>
                </w:p>
              </w:tc>
              <w:tc>
                <w:tcPr>
                  <w:tcW w:w="9075" w:type="dxa"/>
                </w:tcPr>
                <w:p w14:paraId="4BD2C7C4" w14:textId="77777777" w:rsidR="00C840A5" w:rsidRDefault="00C840A5" w:rsidP="00024A5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</w:pPr>
                  <w:r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  <w:t>Relevant Coursework</w:t>
                  </w:r>
                </w:p>
                <w:p w14:paraId="7046847D" w14:textId="77777777" w:rsidR="00C840A5" w:rsidRPr="00F11E35" w:rsidRDefault="00C840A5" w:rsidP="00F11E35">
                  <w:pPr>
                    <w:pStyle w:val="ListParagraph"/>
                    <w:numPr>
                      <w:ilvl w:val="0"/>
                      <w:numId w:val="11"/>
                    </w:numPr>
                    <w:spacing w:line="270" w:lineRule="atLeast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F11E35">
                    <w:rPr>
                      <w:rFonts w:ascii="Lucida Sans" w:eastAsia="Times New Roman" w:hAnsi="Lucida Sans"/>
                      <w:sz w:val="16"/>
                      <w:szCs w:val="16"/>
                    </w:rPr>
                    <w:t>Past:</w:t>
                  </w:r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Programming in C++, Programming in Visual Basic</w:t>
                  </w:r>
                </w:p>
                <w:p w14:paraId="5C55AAE4" w14:textId="568D016F" w:rsidR="00C840A5" w:rsidRPr="00F11E35" w:rsidRDefault="00C840A5" w:rsidP="00F11E35">
                  <w:pPr>
                    <w:pStyle w:val="ListParagraph"/>
                    <w:numPr>
                      <w:ilvl w:val="0"/>
                      <w:numId w:val="11"/>
                    </w:numPr>
                    <w:spacing w:line="270" w:lineRule="atLeast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F11E35">
                    <w:rPr>
                      <w:rFonts w:ascii="Lucida Sans" w:eastAsia="Times New Roman" w:hAnsi="Lucida Sans"/>
                      <w:sz w:val="16"/>
                      <w:szCs w:val="16"/>
                    </w:rPr>
                    <w:t>Fall:</w:t>
                  </w:r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Calculus I, Roadmap to Computing (Python)</w:t>
                  </w:r>
                </w:p>
                <w:p w14:paraId="02C23923" w14:textId="26F47C22" w:rsidR="00C840A5" w:rsidRPr="00C840A5" w:rsidRDefault="00C840A5" w:rsidP="00C840A5">
                  <w:pPr>
                    <w:pStyle w:val="ListParagraph"/>
                    <w:numPr>
                      <w:ilvl w:val="0"/>
                      <w:numId w:val="11"/>
                    </w:numPr>
                    <w:spacing w:line="270" w:lineRule="atLeast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C840A5">
                    <w:rPr>
                      <w:rFonts w:ascii="Lucida Sans" w:eastAsia="Times New Roman" w:hAnsi="Lucida Sans"/>
                      <w:sz w:val="16"/>
                      <w:szCs w:val="16"/>
                    </w:rPr>
                    <w:t>Spring: Calculus II, Introduction to Computer Science (Java)</w:t>
                  </w:r>
                </w:p>
              </w:tc>
            </w:tr>
            <w:tr w:rsidR="00C840A5" w14:paraId="199B2818" w14:textId="77777777" w:rsidTr="00C840A5">
              <w:tc>
                <w:tcPr>
                  <w:tcW w:w="2227" w:type="dxa"/>
                </w:tcPr>
                <w:p w14:paraId="31FD5FF8" w14:textId="77777777" w:rsidR="00C840A5" w:rsidRPr="00D53B28" w:rsidRDefault="00C840A5" w:rsidP="006C076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</w:p>
              </w:tc>
              <w:tc>
                <w:tcPr>
                  <w:tcW w:w="9075" w:type="dxa"/>
                </w:tcPr>
                <w:p w14:paraId="60578BCD" w14:textId="6EE2C57C" w:rsidR="00C840A5" w:rsidRPr="00C840A5" w:rsidRDefault="00C840A5" w:rsidP="00C840A5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</w:pPr>
                </w:p>
              </w:tc>
            </w:tr>
          </w:tbl>
          <w:p w14:paraId="26992F00" w14:textId="20C72936" w:rsidR="00A8306F" w:rsidRPr="00024A55" w:rsidRDefault="00A8306F" w:rsidP="006C0765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bCs/>
                <w:sz w:val="16"/>
                <w:szCs w:val="16"/>
              </w:rPr>
            </w:pPr>
          </w:p>
        </w:tc>
      </w:tr>
    </w:tbl>
    <w:p w14:paraId="01C335A9" w14:textId="6BE8FB5B" w:rsidR="00D53B28" w:rsidRDefault="00D53B28" w:rsidP="00D53B28">
      <w:pPr>
        <w:pBdr>
          <w:bottom w:val="single" w:sz="4" w:space="1" w:color="auto"/>
        </w:pBdr>
        <w:shd w:val="clear" w:color="auto" w:fill="FFFFFF"/>
        <w:spacing w:line="270" w:lineRule="atLeast"/>
        <w:ind w:firstLine="0"/>
        <w:rPr>
          <w:rFonts w:ascii="Lucida Sans" w:eastAsia="Times New Roman" w:hAnsi="Lucida Sans"/>
          <w:b/>
          <w:bCs/>
          <w:sz w:val="18"/>
          <w:szCs w:val="18"/>
        </w:rPr>
      </w:pPr>
      <w:r>
        <w:rPr>
          <w:rFonts w:ascii="Lucida Sans" w:eastAsia="Times New Roman" w:hAnsi="Lucida Sans"/>
          <w:b/>
          <w:bCs/>
          <w:sz w:val="18"/>
          <w:szCs w:val="18"/>
        </w:rPr>
        <w:t>EXPERIENCE</w:t>
      </w:r>
    </w:p>
    <w:tbl>
      <w:tblPr>
        <w:tblStyle w:val="TableGrid"/>
        <w:tblW w:w="11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28"/>
      </w:tblGrid>
      <w:tr w:rsidR="00D53B28" w:rsidRPr="00FB3AB2" w14:paraId="08D349DF" w14:textId="77777777" w:rsidTr="00D84A0C">
        <w:trPr>
          <w:trHeight w:val="582"/>
        </w:trPr>
        <w:tc>
          <w:tcPr>
            <w:tcW w:w="11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27"/>
              <w:gridCol w:w="9075"/>
            </w:tblGrid>
            <w:tr w:rsidR="00C464C0" w14:paraId="3783E9ED" w14:textId="77777777" w:rsidTr="00D84A0C">
              <w:tc>
                <w:tcPr>
                  <w:tcW w:w="2227" w:type="dxa"/>
                </w:tcPr>
                <w:p w14:paraId="38EE446D" w14:textId="7530B8F7" w:rsidR="00C464C0" w:rsidRDefault="00C464C0" w:rsidP="00C464C0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bCs/>
                      <w:sz w:val="16"/>
                      <w:szCs w:val="16"/>
                    </w:rPr>
                  </w:pPr>
                  <w:r w:rsidRPr="00FB3AB2"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Sep 2015 – </w:t>
                  </w:r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>June 2019</w:t>
                  </w:r>
                  <w:r w:rsidRPr="00FB3AB2"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9075" w:type="dxa"/>
                </w:tcPr>
                <w:p w14:paraId="2A87815A" w14:textId="5099A6D7" w:rsidR="00C464C0" w:rsidRPr="00FB3AB2" w:rsidRDefault="00C464C0" w:rsidP="00C464C0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</w:pPr>
                  <w:r w:rsidRPr="00FB3AB2"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  <w:t xml:space="preserve">Technology Student </w:t>
                  </w:r>
                  <w:r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  <w:t>Association</w:t>
                  </w:r>
                  <w:r w:rsidRPr="00FB3AB2"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  <w:t xml:space="preserve"> (TSA)</w:t>
                  </w:r>
                </w:p>
                <w:p w14:paraId="2B7A17BD" w14:textId="7BECDC75" w:rsidR="00C464C0" w:rsidRPr="00FB3AB2" w:rsidRDefault="00C464C0" w:rsidP="00C464C0">
                  <w:pPr>
                    <w:spacing w:line="270" w:lineRule="atLeast"/>
                    <w:ind w:firstLine="0"/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</w:pPr>
                  <w:r w:rsidRPr="00FB3AB2"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  <w:t xml:space="preserve">West Orange High School, </w:t>
                  </w:r>
                  <w:r w:rsidR="00F11E35">
                    <w:rPr>
                      <w:rFonts w:ascii="Lucida Sans" w:eastAsia="Times New Roman" w:hAnsi="Lucida Sans"/>
                      <w:b/>
                      <w:sz w:val="16"/>
                      <w:szCs w:val="16"/>
                    </w:rPr>
                    <w:t>Student Associate</w:t>
                  </w:r>
                </w:p>
                <w:p w14:paraId="765F3BFE" w14:textId="77777777" w:rsidR="00C464C0" w:rsidRDefault="00C464C0" w:rsidP="00C464C0">
                  <w:pPr>
                    <w:pStyle w:val="ListParagraph"/>
                    <w:numPr>
                      <w:ilvl w:val="0"/>
                      <w:numId w:val="2"/>
                    </w:numPr>
                    <w:spacing w:line="270" w:lineRule="atLeast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FB3AB2">
                    <w:rPr>
                      <w:rFonts w:ascii="Lucida Sans" w:eastAsia="Times New Roman" w:hAnsi="Lucida Sans"/>
                      <w:sz w:val="16"/>
                      <w:szCs w:val="16"/>
                    </w:rPr>
                    <w:t>Learn</w:t>
                  </w:r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>ed</w:t>
                  </w:r>
                  <w:r w:rsidRPr="00FB3AB2"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about robotics/engineering, as well as how to work as a team to accomplish goals</w:t>
                  </w:r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through several events and competitions held throughout the school </w:t>
                  </w:r>
                  <w:proofErr w:type="gramStart"/>
                  <w:r>
                    <w:rPr>
                      <w:rFonts w:ascii="Lucida Sans" w:eastAsia="Times New Roman" w:hAnsi="Lucida Sans"/>
                      <w:sz w:val="16"/>
                      <w:szCs w:val="16"/>
                    </w:rPr>
                    <w:t>year</w:t>
                  </w:r>
                  <w:proofErr w:type="gramEnd"/>
                </w:p>
                <w:p w14:paraId="1DB4AE00" w14:textId="22C8A5CB" w:rsidR="00C464C0" w:rsidRPr="00C464C0" w:rsidRDefault="00C464C0" w:rsidP="00C464C0">
                  <w:pPr>
                    <w:pStyle w:val="ListParagraph"/>
                    <w:numPr>
                      <w:ilvl w:val="0"/>
                      <w:numId w:val="2"/>
                    </w:numPr>
                    <w:spacing w:line="270" w:lineRule="atLeast"/>
                    <w:rPr>
                      <w:rFonts w:ascii="Lucida Sans" w:eastAsia="Times New Roman" w:hAnsi="Lucida Sans"/>
                      <w:sz w:val="16"/>
                      <w:szCs w:val="16"/>
                    </w:rPr>
                  </w:pPr>
                  <w:r w:rsidRPr="00C464C0">
                    <w:rPr>
                      <w:rFonts w:ascii="Lucida Sans" w:eastAsia="Times New Roman" w:hAnsi="Lucida Sans"/>
                      <w:sz w:val="16"/>
                      <w:szCs w:val="16"/>
                    </w:rPr>
                    <w:t>Won 3</w:t>
                  </w:r>
                  <w:r w:rsidRPr="00C464C0">
                    <w:rPr>
                      <w:rFonts w:ascii="Lucida Sans" w:eastAsia="Times New Roman" w:hAnsi="Lucida Sans"/>
                      <w:sz w:val="16"/>
                      <w:szCs w:val="16"/>
                      <w:vertAlign w:val="superscript"/>
                    </w:rPr>
                    <w:t>rd</w:t>
                  </w:r>
                  <w:r w:rsidRPr="00C464C0">
                    <w:rPr>
                      <w:rFonts w:ascii="Lucida Sans" w:eastAsia="Times New Roman" w:hAnsi="Lucida Sans"/>
                      <w:sz w:val="16"/>
                      <w:szCs w:val="16"/>
                    </w:rPr>
                    <w:t xml:space="preserve"> place during 2018 pumpkin sling competition, where teams build trebuchets to fire pumpkins. Our team shot the pumpkin 431 ft.</w:t>
                  </w:r>
                </w:p>
              </w:tc>
            </w:tr>
          </w:tbl>
          <w:p w14:paraId="7F480420" w14:textId="77777777" w:rsidR="00D53B28" w:rsidRPr="00024A55" w:rsidRDefault="00D53B28" w:rsidP="00D84A0C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bCs/>
                <w:sz w:val="16"/>
                <w:szCs w:val="16"/>
              </w:rPr>
            </w:pPr>
          </w:p>
        </w:tc>
      </w:tr>
    </w:tbl>
    <w:p w14:paraId="56CC96D4" w14:textId="77777777" w:rsidR="00D53B28" w:rsidRDefault="00D53B28" w:rsidP="00D53B28">
      <w:pPr>
        <w:pBdr>
          <w:bottom w:val="single" w:sz="4" w:space="1" w:color="auto"/>
        </w:pBdr>
        <w:shd w:val="clear" w:color="auto" w:fill="FFFFFF"/>
        <w:spacing w:line="270" w:lineRule="atLeast"/>
        <w:ind w:firstLine="0"/>
        <w:rPr>
          <w:rFonts w:ascii="Lucida Sans" w:eastAsia="Times New Roman" w:hAnsi="Lucida Sans"/>
          <w:b/>
          <w:sz w:val="18"/>
          <w:szCs w:val="18"/>
        </w:rPr>
      </w:pPr>
    </w:p>
    <w:p w14:paraId="47FAE33E" w14:textId="461961E0" w:rsidR="00C30A0C" w:rsidRPr="00FB3AB2" w:rsidRDefault="00D53B28" w:rsidP="00D53B28">
      <w:pPr>
        <w:pBdr>
          <w:bottom w:val="single" w:sz="4" w:space="1" w:color="auto"/>
        </w:pBdr>
        <w:shd w:val="clear" w:color="auto" w:fill="FFFFFF"/>
        <w:spacing w:line="270" w:lineRule="atLeast"/>
        <w:ind w:firstLine="0"/>
        <w:rPr>
          <w:rFonts w:ascii="Lucida Sans" w:eastAsia="Times New Roman" w:hAnsi="Lucida Sans"/>
          <w:sz w:val="16"/>
          <w:szCs w:val="16"/>
        </w:rPr>
      </w:pPr>
      <w:r>
        <w:rPr>
          <w:rFonts w:ascii="Lucida Sans" w:eastAsia="Times New Roman" w:hAnsi="Lucida Sans"/>
          <w:b/>
          <w:sz w:val="18"/>
          <w:szCs w:val="18"/>
        </w:rPr>
        <w:t>VOLUNTEER SERVICE</w:t>
      </w:r>
      <w:r w:rsidR="00C30A0C" w:rsidRPr="00FB3AB2">
        <w:rPr>
          <w:rFonts w:ascii="Lucida Sans" w:eastAsia="Times New Roman" w:hAnsi="Lucida Sans"/>
          <w:b/>
          <w:sz w:val="18"/>
          <w:szCs w:val="18"/>
        </w:rPr>
        <w:tab/>
      </w:r>
      <w:r w:rsidR="00C30A0C" w:rsidRPr="00FB3AB2">
        <w:rPr>
          <w:rFonts w:ascii="Lucida Sans" w:eastAsia="Times New Roman" w:hAnsi="Lucida Sans"/>
          <w:b/>
          <w:sz w:val="16"/>
          <w:szCs w:val="16"/>
        </w:rPr>
        <w:tab/>
      </w:r>
      <w:r w:rsidR="00C30A0C" w:rsidRPr="00FB3AB2">
        <w:rPr>
          <w:rFonts w:ascii="Lucida Sans" w:eastAsia="Times New Roman" w:hAnsi="Lucida Sans"/>
          <w:b/>
          <w:sz w:val="16"/>
          <w:szCs w:val="16"/>
        </w:rPr>
        <w:tab/>
      </w:r>
      <w:r w:rsidR="00C30A0C" w:rsidRPr="00FB3AB2">
        <w:rPr>
          <w:rFonts w:ascii="Lucida Sans" w:eastAsia="Times New Roman" w:hAnsi="Lucida Sans"/>
          <w:b/>
          <w:sz w:val="16"/>
          <w:szCs w:val="16"/>
        </w:rPr>
        <w:tab/>
      </w:r>
      <w:r w:rsidR="00C30A0C" w:rsidRPr="00FB3AB2">
        <w:rPr>
          <w:rFonts w:ascii="Lucida Sans" w:eastAsia="Times New Roman" w:hAnsi="Lucida Sans"/>
          <w:b/>
          <w:sz w:val="16"/>
          <w:szCs w:val="16"/>
        </w:rPr>
        <w:tab/>
        <w:t xml:space="preserve">      </w:t>
      </w:r>
    </w:p>
    <w:tbl>
      <w:tblPr>
        <w:tblStyle w:val="TableGrid"/>
        <w:tblW w:w="111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8820"/>
      </w:tblGrid>
      <w:tr w:rsidR="00C30A0C" w:rsidRPr="00FB3AB2" w14:paraId="5CAA2E53" w14:textId="77777777" w:rsidTr="00AA7DBD">
        <w:tc>
          <w:tcPr>
            <w:tcW w:w="2340" w:type="dxa"/>
          </w:tcPr>
          <w:p w14:paraId="7EECAF5D" w14:textId="77777777" w:rsidR="00C30A0C" w:rsidRPr="00FB3AB2" w:rsidRDefault="00C30A0C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>Sep 2018 – Present</w:t>
            </w:r>
          </w:p>
        </w:tc>
        <w:tc>
          <w:tcPr>
            <w:tcW w:w="8820" w:type="dxa"/>
          </w:tcPr>
          <w:p w14:paraId="59108DED" w14:textId="77777777" w:rsidR="00C30A0C" w:rsidRPr="00FB3AB2" w:rsidRDefault="00C30A0C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b/>
                <w:sz w:val="16"/>
                <w:szCs w:val="16"/>
              </w:rPr>
              <w:t>Teen Volunteer</w:t>
            </w:r>
          </w:p>
          <w:p w14:paraId="6B21A2C6" w14:textId="77777777" w:rsidR="00C30A0C" w:rsidRPr="00FB3AB2" w:rsidRDefault="00C30A0C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b/>
                <w:sz w:val="16"/>
                <w:szCs w:val="16"/>
              </w:rPr>
              <w:t>West Orange Public Library, West Orange, NJ</w:t>
            </w:r>
          </w:p>
          <w:p w14:paraId="046E726E" w14:textId="77777777" w:rsidR="00C30A0C" w:rsidRPr="00FB3AB2" w:rsidRDefault="00C30A0C" w:rsidP="00C30A0C">
            <w:pPr>
              <w:pStyle w:val="ListParagraph"/>
              <w:numPr>
                <w:ilvl w:val="0"/>
                <w:numId w:val="1"/>
              </w:numPr>
              <w:spacing w:line="270" w:lineRule="atLeast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>Volunteer for the teen advisory group at the library, the spelling bee, and teen game nights at the West Orange Public Library</w:t>
            </w:r>
          </w:p>
          <w:p w14:paraId="1C289A0A" w14:textId="77777777" w:rsidR="00C30A0C" w:rsidRPr="00FB3AB2" w:rsidRDefault="00C30A0C" w:rsidP="00C30A0C">
            <w:pPr>
              <w:pStyle w:val="ListParagraph"/>
              <w:numPr>
                <w:ilvl w:val="0"/>
                <w:numId w:val="1"/>
              </w:numPr>
              <w:spacing w:line="270" w:lineRule="atLeast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>Meetings take place on a semi-monthly basis</w:t>
            </w:r>
          </w:p>
        </w:tc>
      </w:tr>
      <w:tr w:rsidR="00975F0C" w:rsidRPr="00FB3AB2" w14:paraId="1A5329CD" w14:textId="77777777" w:rsidTr="00AA7DBD">
        <w:tc>
          <w:tcPr>
            <w:tcW w:w="2340" w:type="dxa"/>
          </w:tcPr>
          <w:p w14:paraId="132D4273" w14:textId="77777777" w:rsidR="00975F0C" w:rsidRPr="00FB3AB2" w:rsidRDefault="00D77B44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 xml:space="preserve">Nov 2016; </w:t>
            </w:r>
            <w:r w:rsidR="00975F0C" w:rsidRPr="00FB3AB2">
              <w:rPr>
                <w:rFonts w:ascii="Lucida Sans" w:eastAsia="Times New Roman" w:hAnsi="Lucida Sans"/>
                <w:sz w:val="16"/>
                <w:szCs w:val="16"/>
              </w:rPr>
              <w:t>Feb 2017</w:t>
            </w:r>
          </w:p>
        </w:tc>
        <w:tc>
          <w:tcPr>
            <w:tcW w:w="8820" w:type="dxa"/>
          </w:tcPr>
          <w:p w14:paraId="4A5AFB89" w14:textId="77777777" w:rsidR="00D77B44" w:rsidRPr="00FB3AB2" w:rsidRDefault="00D77B44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b/>
                <w:sz w:val="16"/>
                <w:szCs w:val="16"/>
              </w:rPr>
              <w:t>Volunteer at Community Food Bank of New Jersey</w:t>
            </w:r>
          </w:p>
          <w:p w14:paraId="1F7094BB" w14:textId="77777777" w:rsidR="00D77B44" w:rsidRPr="00FB3AB2" w:rsidRDefault="00D77B44" w:rsidP="00C30A0C">
            <w:pPr>
              <w:spacing w:line="270" w:lineRule="atLeast"/>
              <w:ind w:firstLine="0"/>
              <w:rPr>
                <w:rFonts w:ascii="Lucida Sans" w:eastAsia="Times New Roman" w:hAnsi="Lucida Sans"/>
                <w:b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b/>
                <w:sz w:val="16"/>
                <w:szCs w:val="16"/>
              </w:rPr>
              <w:t>Hillside, NJ</w:t>
            </w:r>
          </w:p>
          <w:p w14:paraId="3D069B3B" w14:textId="31DC34A8" w:rsidR="00D77B44" w:rsidRPr="00FB3AB2" w:rsidRDefault="00D77B44" w:rsidP="00D77B44">
            <w:pPr>
              <w:pStyle w:val="ListParagraph"/>
              <w:numPr>
                <w:ilvl w:val="0"/>
                <w:numId w:val="2"/>
              </w:numPr>
              <w:spacing w:line="270" w:lineRule="atLeast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>Package</w:t>
            </w:r>
            <w:r w:rsidR="006868E8" w:rsidRPr="00FB3AB2">
              <w:rPr>
                <w:rFonts w:ascii="Lucida Sans" w:eastAsia="Times New Roman" w:hAnsi="Lucida Sans"/>
                <w:sz w:val="16"/>
                <w:szCs w:val="16"/>
              </w:rPr>
              <w:t>d</w:t>
            </w:r>
            <w:r w:rsidRPr="00FB3AB2">
              <w:rPr>
                <w:rFonts w:ascii="Lucida Sans" w:eastAsia="Times New Roman" w:hAnsi="Lucida Sans"/>
                <w:sz w:val="16"/>
                <w:szCs w:val="16"/>
              </w:rPr>
              <w:t xml:space="preserve"> Thanksgiving meals for families in need</w:t>
            </w:r>
          </w:p>
          <w:p w14:paraId="417E0358" w14:textId="77777777" w:rsidR="00D77B44" w:rsidRPr="00FB3AB2" w:rsidRDefault="00D77B44" w:rsidP="00D77B44">
            <w:pPr>
              <w:pStyle w:val="ListParagraph"/>
              <w:numPr>
                <w:ilvl w:val="0"/>
                <w:numId w:val="2"/>
              </w:numPr>
              <w:spacing w:line="270" w:lineRule="atLeast"/>
              <w:rPr>
                <w:rFonts w:ascii="Lucida Sans" w:eastAsia="Times New Roman" w:hAnsi="Lucida Sans"/>
                <w:sz w:val="16"/>
                <w:szCs w:val="16"/>
              </w:rPr>
            </w:pPr>
            <w:r w:rsidRPr="00FB3AB2">
              <w:rPr>
                <w:rFonts w:ascii="Lucida Sans" w:eastAsia="Times New Roman" w:hAnsi="Lucida Sans"/>
                <w:sz w:val="16"/>
                <w:szCs w:val="16"/>
              </w:rPr>
              <w:t>Packaged pasta for families in need</w:t>
            </w:r>
          </w:p>
        </w:tc>
      </w:tr>
    </w:tbl>
    <w:p w14:paraId="081C66E0" w14:textId="77777777" w:rsidR="00C30A0C" w:rsidRPr="00FB3AB2" w:rsidRDefault="00C30A0C" w:rsidP="00E270CE">
      <w:pPr>
        <w:shd w:val="clear" w:color="auto" w:fill="FFFFFF"/>
        <w:spacing w:line="240" w:lineRule="auto"/>
        <w:ind w:firstLine="0"/>
        <w:rPr>
          <w:rFonts w:ascii="Lucida Sans" w:hAnsi="Lucida Sans"/>
          <w:b/>
          <w:sz w:val="16"/>
          <w:szCs w:val="16"/>
        </w:rPr>
      </w:pPr>
    </w:p>
    <w:p w14:paraId="44A3558C" w14:textId="427A4088" w:rsidR="00E270CE" w:rsidRPr="00FB3AB2" w:rsidRDefault="00D53B28" w:rsidP="00E270CE">
      <w:pPr>
        <w:pBdr>
          <w:bottom w:val="single" w:sz="4" w:space="1" w:color="auto"/>
        </w:pBdr>
        <w:shd w:val="clear" w:color="auto" w:fill="FFFFFF"/>
        <w:spacing w:line="270" w:lineRule="atLeast"/>
        <w:ind w:firstLine="0"/>
        <w:rPr>
          <w:rFonts w:ascii="Lucida Sans" w:eastAsia="Times New Roman" w:hAnsi="Lucida Sans"/>
          <w:b/>
          <w:bCs/>
          <w:sz w:val="18"/>
          <w:szCs w:val="18"/>
        </w:rPr>
      </w:pPr>
      <w:r>
        <w:rPr>
          <w:rFonts w:ascii="Lucida Sans" w:eastAsia="Times New Roman" w:hAnsi="Lucida Sans"/>
          <w:b/>
          <w:bCs/>
          <w:sz w:val="18"/>
          <w:szCs w:val="18"/>
        </w:rPr>
        <w:t>SKILLS AND LANGUAG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7010"/>
      </w:tblGrid>
      <w:tr w:rsidR="00E270CE" w:rsidRPr="00FB3AB2" w14:paraId="3E817128" w14:textId="77777777" w:rsidTr="00ED4F85">
        <w:tc>
          <w:tcPr>
            <w:tcW w:w="2340" w:type="dxa"/>
          </w:tcPr>
          <w:p w14:paraId="4915C236" w14:textId="15EDCB2B" w:rsidR="00E270CE" w:rsidRPr="00FB3AB2" w:rsidRDefault="00D53B28" w:rsidP="00D56364">
            <w:pPr>
              <w:spacing w:line="270" w:lineRule="atLeast"/>
              <w:ind w:firstLine="0"/>
              <w:rPr>
                <w:rFonts w:ascii="Lucida Sans" w:eastAsia="Times New Roman" w:hAnsi="Lucida Sans"/>
                <w:sz w:val="16"/>
                <w:szCs w:val="16"/>
              </w:rPr>
            </w:pPr>
            <w:r>
              <w:rPr>
                <w:rFonts w:ascii="Lucida Sans" w:eastAsia="Times New Roman" w:hAnsi="Lucida Sans"/>
                <w:sz w:val="16"/>
                <w:szCs w:val="16"/>
              </w:rPr>
              <w:t xml:space="preserve"> </w:t>
            </w:r>
          </w:p>
        </w:tc>
        <w:tc>
          <w:tcPr>
            <w:tcW w:w="7010" w:type="dxa"/>
          </w:tcPr>
          <w:p w14:paraId="0614CCC1" w14:textId="77777777" w:rsidR="00E270CE" w:rsidRPr="00C464C0" w:rsidRDefault="00C464C0" w:rsidP="00C464C0">
            <w:pPr>
              <w:pStyle w:val="ListParagraph"/>
              <w:numPr>
                <w:ilvl w:val="0"/>
                <w:numId w:val="9"/>
              </w:numPr>
              <w:spacing w:line="270" w:lineRule="atLeast"/>
              <w:rPr>
                <w:rFonts w:ascii="Lucida Sans" w:eastAsia="Times New Roman" w:hAnsi="Lucida Sans"/>
                <w:bCs/>
                <w:sz w:val="16"/>
                <w:szCs w:val="16"/>
              </w:rPr>
            </w:pPr>
            <w:r w:rsidRPr="00C464C0">
              <w:rPr>
                <w:rFonts w:ascii="Lucida Sans" w:eastAsia="Times New Roman" w:hAnsi="Lucida Sans"/>
                <w:bCs/>
                <w:sz w:val="16"/>
                <w:szCs w:val="16"/>
              </w:rPr>
              <w:t>Experienced in GML, XML, Java, JavaScript, CSS, HTML, C, C++, C#, Kotlin</w:t>
            </w:r>
          </w:p>
          <w:p w14:paraId="6CFE740E" w14:textId="77777777" w:rsidR="00C464C0" w:rsidRPr="00C464C0" w:rsidRDefault="00C464C0" w:rsidP="00C464C0">
            <w:pPr>
              <w:pStyle w:val="ListParagraph"/>
              <w:numPr>
                <w:ilvl w:val="0"/>
                <w:numId w:val="9"/>
              </w:numPr>
              <w:spacing w:line="270" w:lineRule="atLeast"/>
              <w:rPr>
                <w:rFonts w:ascii="Lucida Sans" w:eastAsia="Times New Roman" w:hAnsi="Lucida Sans"/>
                <w:bCs/>
                <w:sz w:val="16"/>
                <w:szCs w:val="16"/>
              </w:rPr>
            </w:pPr>
            <w:r w:rsidRPr="00C464C0">
              <w:rPr>
                <w:rFonts w:ascii="Lucida Sans" w:eastAsia="Times New Roman" w:hAnsi="Lucida Sans"/>
                <w:bCs/>
                <w:sz w:val="16"/>
                <w:szCs w:val="16"/>
              </w:rPr>
              <w:t>Received Cisco Certification for Computer Technology Repair in 2017</w:t>
            </w:r>
          </w:p>
          <w:p w14:paraId="62C8701A" w14:textId="696181C8" w:rsidR="00C464C0" w:rsidRPr="00C464C0" w:rsidRDefault="00C464C0" w:rsidP="00C464C0">
            <w:pPr>
              <w:pStyle w:val="ListParagraph"/>
              <w:numPr>
                <w:ilvl w:val="0"/>
                <w:numId w:val="9"/>
              </w:numPr>
              <w:spacing w:line="270" w:lineRule="atLeast"/>
              <w:rPr>
                <w:rFonts w:ascii="Lucida Sans" w:eastAsia="Times New Roman" w:hAnsi="Lucida Sans"/>
                <w:b/>
                <w:sz w:val="16"/>
                <w:szCs w:val="16"/>
              </w:rPr>
            </w:pPr>
            <w:r w:rsidRPr="00C464C0">
              <w:rPr>
                <w:rFonts w:ascii="Lucida Sans" w:eastAsia="Times New Roman" w:hAnsi="Lucida Sans"/>
                <w:bCs/>
                <w:sz w:val="16"/>
                <w:szCs w:val="16"/>
              </w:rPr>
              <w:t>Proficient in Spanish</w:t>
            </w:r>
          </w:p>
        </w:tc>
      </w:tr>
    </w:tbl>
    <w:p w14:paraId="193864D5" w14:textId="26B618A6" w:rsidR="00474EAF" w:rsidRDefault="00474EAF" w:rsidP="00F37E35">
      <w:pPr>
        <w:shd w:val="clear" w:color="auto" w:fill="FFFFFF"/>
        <w:spacing w:line="240" w:lineRule="auto"/>
        <w:ind w:firstLine="0"/>
        <w:rPr>
          <w:rFonts w:ascii="Lucida Sans" w:hAnsi="Lucida Sans"/>
          <w:b/>
          <w:sz w:val="18"/>
          <w:szCs w:val="18"/>
        </w:rPr>
      </w:pPr>
    </w:p>
    <w:sectPr w:rsidR="00474EAF" w:rsidSect="00F37E3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DA7E3C"/>
    <w:multiLevelType w:val="hybridMultilevel"/>
    <w:tmpl w:val="1A847B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1043027E"/>
    <w:multiLevelType w:val="hybridMultilevel"/>
    <w:tmpl w:val="70504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71E6B"/>
    <w:multiLevelType w:val="hybridMultilevel"/>
    <w:tmpl w:val="18946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3322C"/>
    <w:multiLevelType w:val="hybridMultilevel"/>
    <w:tmpl w:val="0AB88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C5840"/>
    <w:multiLevelType w:val="hybridMultilevel"/>
    <w:tmpl w:val="42005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5027A"/>
    <w:multiLevelType w:val="hybridMultilevel"/>
    <w:tmpl w:val="7FEE4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25248"/>
    <w:multiLevelType w:val="hybridMultilevel"/>
    <w:tmpl w:val="A294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509C1"/>
    <w:multiLevelType w:val="hybridMultilevel"/>
    <w:tmpl w:val="B4105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4A4DBB"/>
    <w:multiLevelType w:val="hybridMultilevel"/>
    <w:tmpl w:val="85FC8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60EBC"/>
    <w:multiLevelType w:val="hybridMultilevel"/>
    <w:tmpl w:val="CA2C6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825969"/>
    <w:multiLevelType w:val="hybridMultilevel"/>
    <w:tmpl w:val="9FC84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9"/>
  </w:num>
  <w:num w:numId="5">
    <w:abstractNumId w:val="7"/>
  </w:num>
  <w:num w:numId="6">
    <w:abstractNumId w:val="8"/>
  </w:num>
  <w:num w:numId="7">
    <w:abstractNumId w:val="3"/>
  </w:num>
  <w:num w:numId="8">
    <w:abstractNumId w:val="1"/>
  </w:num>
  <w:num w:numId="9">
    <w:abstractNumId w:val="10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Lc0NzU0NTcwtDRR0lEKTi0uzszPAykwqgUAj/jSsCwAAAA="/>
  </w:docVars>
  <w:rsids>
    <w:rsidRoot w:val="00C30A0C"/>
    <w:rsid w:val="00024A55"/>
    <w:rsid w:val="000261A3"/>
    <w:rsid w:val="00090D28"/>
    <w:rsid w:val="00112384"/>
    <w:rsid w:val="001345A5"/>
    <w:rsid w:val="001A003B"/>
    <w:rsid w:val="001A6F02"/>
    <w:rsid w:val="00211EDB"/>
    <w:rsid w:val="00215AA1"/>
    <w:rsid w:val="00333B1E"/>
    <w:rsid w:val="00354A71"/>
    <w:rsid w:val="003C0A15"/>
    <w:rsid w:val="003C3D14"/>
    <w:rsid w:val="003C651D"/>
    <w:rsid w:val="003F329A"/>
    <w:rsid w:val="00474EAF"/>
    <w:rsid w:val="004E1E96"/>
    <w:rsid w:val="004F67A0"/>
    <w:rsid w:val="00516E38"/>
    <w:rsid w:val="00537CB8"/>
    <w:rsid w:val="00583A65"/>
    <w:rsid w:val="005A1184"/>
    <w:rsid w:val="00617454"/>
    <w:rsid w:val="006772DA"/>
    <w:rsid w:val="006868E8"/>
    <w:rsid w:val="00692007"/>
    <w:rsid w:val="006C0765"/>
    <w:rsid w:val="007876A1"/>
    <w:rsid w:val="007B00FE"/>
    <w:rsid w:val="0081019F"/>
    <w:rsid w:val="008E244C"/>
    <w:rsid w:val="009013A4"/>
    <w:rsid w:val="00931B63"/>
    <w:rsid w:val="00975F0C"/>
    <w:rsid w:val="00995CFA"/>
    <w:rsid w:val="009E4F75"/>
    <w:rsid w:val="009E7083"/>
    <w:rsid w:val="009F350F"/>
    <w:rsid w:val="00A8306F"/>
    <w:rsid w:val="00AA7DBD"/>
    <w:rsid w:val="00AC6314"/>
    <w:rsid w:val="00AF0160"/>
    <w:rsid w:val="00B355F7"/>
    <w:rsid w:val="00C035E9"/>
    <w:rsid w:val="00C30A0C"/>
    <w:rsid w:val="00C464C0"/>
    <w:rsid w:val="00C60D38"/>
    <w:rsid w:val="00C840A5"/>
    <w:rsid w:val="00CF611C"/>
    <w:rsid w:val="00D2344D"/>
    <w:rsid w:val="00D450CE"/>
    <w:rsid w:val="00D53B28"/>
    <w:rsid w:val="00D56364"/>
    <w:rsid w:val="00D77B44"/>
    <w:rsid w:val="00E164A0"/>
    <w:rsid w:val="00E270CE"/>
    <w:rsid w:val="00E9023A"/>
    <w:rsid w:val="00ED0BA9"/>
    <w:rsid w:val="00ED4F85"/>
    <w:rsid w:val="00F11E35"/>
    <w:rsid w:val="00F37E35"/>
    <w:rsid w:val="00F5039F"/>
    <w:rsid w:val="00F5365E"/>
    <w:rsid w:val="00F627D3"/>
    <w:rsid w:val="00FB3AB2"/>
    <w:rsid w:val="7DE6C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3FB20"/>
  <w15:chartTrackingRefBased/>
  <w15:docId w15:val="{052EDCB4-A514-476C-9398-AA1DB6F30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0A0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0A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00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00F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E24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24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24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24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244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24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244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9</Words>
  <Characters>1204</Characters>
  <Application>Microsoft Office Word</Application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Balthazar</dc:creator>
  <cp:keywords/>
  <dc:description/>
  <cp:lastModifiedBy>Brian Balthazar</cp:lastModifiedBy>
  <cp:revision>6</cp:revision>
  <cp:lastPrinted>2019-09-28T16:14:00Z</cp:lastPrinted>
  <dcterms:created xsi:type="dcterms:W3CDTF">2021-02-07T01:05:00Z</dcterms:created>
  <dcterms:modified xsi:type="dcterms:W3CDTF">2021-02-19T16:14:00Z</dcterms:modified>
</cp:coreProperties>
</file>